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603BB0" w:rsidRDefault="00BC5A3F" w:rsidP="00603BB0">
      <w:pPr>
        <w:spacing w:line="48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603BB0">
        <w:rPr>
          <w:rFonts w:ascii="Arial" w:hAnsi="Arial" w:cs="Arial"/>
          <w:b/>
          <w:sz w:val="22"/>
          <w:szCs w:val="22"/>
        </w:rPr>
        <w:t xml:space="preserve">NATIONAL </w:t>
      </w:r>
      <w:r w:rsidR="00E130CF" w:rsidRPr="00603BB0">
        <w:rPr>
          <w:rFonts w:ascii="Arial" w:hAnsi="Arial" w:cs="Arial"/>
          <w:b/>
          <w:sz w:val="22"/>
          <w:szCs w:val="22"/>
        </w:rPr>
        <w:t>ASSEMBLY</w:t>
      </w:r>
    </w:p>
    <w:p w:rsidR="00BC5A3F" w:rsidRPr="00603BB0" w:rsidRDefault="00BC5A3F" w:rsidP="00603BB0">
      <w:pPr>
        <w:spacing w:line="480" w:lineRule="auto"/>
        <w:jc w:val="center"/>
        <w:rPr>
          <w:rFonts w:ascii="Arial" w:hAnsi="Arial" w:cs="Arial"/>
          <w:b/>
          <w:sz w:val="22"/>
          <w:szCs w:val="22"/>
        </w:rPr>
      </w:pPr>
      <w:r w:rsidRPr="00603BB0">
        <w:rPr>
          <w:rFonts w:ascii="Arial" w:hAnsi="Arial" w:cs="Arial"/>
          <w:b/>
          <w:sz w:val="22"/>
          <w:szCs w:val="22"/>
        </w:rPr>
        <w:t xml:space="preserve">QUESTION FOR </w:t>
      </w:r>
      <w:r w:rsidR="00E938DE" w:rsidRPr="00603BB0">
        <w:rPr>
          <w:rFonts w:ascii="Arial" w:hAnsi="Arial" w:cs="Arial"/>
          <w:b/>
          <w:sz w:val="22"/>
          <w:szCs w:val="22"/>
        </w:rPr>
        <w:t>WRITTEN</w:t>
      </w:r>
      <w:r w:rsidRPr="00603BB0">
        <w:rPr>
          <w:rFonts w:ascii="Arial" w:hAnsi="Arial" w:cs="Arial"/>
          <w:b/>
          <w:sz w:val="22"/>
          <w:szCs w:val="22"/>
        </w:rPr>
        <w:t xml:space="preserve"> REPLY</w:t>
      </w:r>
    </w:p>
    <w:p w:rsidR="00BC5A3F" w:rsidRPr="00603BB0" w:rsidRDefault="00BC5A3F" w:rsidP="00603BB0">
      <w:pPr>
        <w:spacing w:line="48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r w:rsidRPr="00603BB0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5" w:name="_Hlk34208942"/>
      <w:bookmarkStart w:id="6" w:name="_Hlk49113957"/>
      <w:r w:rsidR="006725AD" w:rsidRPr="00603BB0">
        <w:rPr>
          <w:rFonts w:ascii="Arial" w:hAnsi="Arial" w:cs="Arial"/>
          <w:b/>
          <w:sz w:val="22"/>
          <w:szCs w:val="22"/>
        </w:rPr>
        <w:t>206</w:t>
      </w:r>
      <w:r w:rsidR="00B96048" w:rsidRPr="00603BB0">
        <w:rPr>
          <w:rFonts w:ascii="Arial" w:hAnsi="Arial" w:cs="Arial"/>
          <w:b/>
          <w:sz w:val="22"/>
          <w:szCs w:val="22"/>
        </w:rPr>
        <w:t>5</w:t>
      </w:r>
      <w:r w:rsidR="00E4672E" w:rsidRPr="00603BB0">
        <w:rPr>
          <w:rFonts w:ascii="Arial" w:hAnsi="Arial" w:cs="Arial"/>
          <w:b/>
          <w:sz w:val="22"/>
          <w:szCs w:val="22"/>
        </w:rPr>
        <w:t xml:space="preserve"> </w:t>
      </w:r>
      <w:r w:rsidRPr="00603BB0">
        <w:rPr>
          <w:rFonts w:ascii="Arial" w:hAnsi="Arial" w:cs="Arial"/>
          <w:b/>
          <w:sz w:val="22"/>
          <w:szCs w:val="22"/>
        </w:rPr>
        <w:t>[</w:t>
      </w:r>
      <w:r w:rsidR="00B96048" w:rsidRPr="00603BB0">
        <w:rPr>
          <w:rFonts w:ascii="Arial" w:hAnsi="Arial" w:cs="Arial"/>
          <w:b/>
          <w:sz w:val="22"/>
          <w:szCs w:val="22"/>
        </w:rPr>
        <w:t>NW2466E</w:t>
      </w:r>
      <w:r w:rsidRPr="00603BB0">
        <w:rPr>
          <w:rFonts w:ascii="Arial" w:hAnsi="Arial" w:cs="Arial"/>
          <w:b/>
          <w:sz w:val="22"/>
          <w:szCs w:val="22"/>
        </w:rPr>
        <w:t>]</w:t>
      </w:r>
      <w:bookmarkEnd w:id="5"/>
    </w:p>
    <w:p w:rsidR="008E3D62" w:rsidRDefault="00761654" w:rsidP="00603BB0">
      <w:pPr>
        <w:spacing w:line="480" w:lineRule="auto"/>
        <w:jc w:val="center"/>
        <w:rPr>
          <w:rFonts w:ascii="Arial" w:hAnsi="Arial" w:cs="Arial"/>
          <w:b/>
          <w:sz w:val="22"/>
          <w:szCs w:val="22"/>
        </w:rPr>
      </w:pPr>
      <w:r w:rsidRPr="00603BB0">
        <w:rPr>
          <w:rFonts w:ascii="Arial" w:hAnsi="Arial" w:cs="Arial"/>
          <w:b/>
          <w:sz w:val="22"/>
          <w:szCs w:val="22"/>
        </w:rPr>
        <w:t xml:space="preserve">DATE OF PUBLICATION: </w:t>
      </w:r>
      <w:r w:rsidR="00F35296" w:rsidRPr="00603BB0">
        <w:rPr>
          <w:rFonts w:ascii="Arial" w:hAnsi="Arial" w:cs="Arial"/>
          <w:b/>
          <w:sz w:val="22"/>
          <w:szCs w:val="22"/>
        </w:rPr>
        <w:t>2</w:t>
      </w:r>
      <w:r w:rsidR="006725AD" w:rsidRPr="00603BB0">
        <w:rPr>
          <w:rFonts w:ascii="Arial" w:hAnsi="Arial" w:cs="Arial"/>
          <w:b/>
          <w:sz w:val="22"/>
          <w:szCs w:val="22"/>
        </w:rPr>
        <w:t>7</w:t>
      </w:r>
      <w:r w:rsidR="00FE0ABD" w:rsidRPr="00603BB0">
        <w:rPr>
          <w:rFonts w:ascii="Arial" w:hAnsi="Arial" w:cs="Arial"/>
          <w:b/>
          <w:sz w:val="22"/>
          <w:szCs w:val="22"/>
        </w:rPr>
        <w:t xml:space="preserve"> MAY</w:t>
      </w:r>
      <w:r w:rsidR="00E130CF" w:rsidRPr="00603BB0">
        <w:rPr>
          <w:rFonts w:ascii="Arial" w:hAnsi="Arial" w:cs="Arial"/>
          <w:b/>
          <w:sz w:val="22"/>
          <w:szCs w:val="22"/>
        </w:rPr>
        <w:t xml:space="preserve"> 2022</w:t>
      </w:r>
      <w:bookmarkEnd w:id="0"/>
      <w:bookmarkEnd w:id="1"/>
      <w:bookmarkEnd w:id="2"/>
      <w:bookmarkEnd w:id="3"/>
      <w:bookmarkEnd w:id="4"/>
      <w:bookmarkEnd w:id="6"/>
    </w:p>
    <w:p w:rsidR="00603BB0" w:rsidRPr="00603BB0" w:rsidRDefault="00603BB0" w:rsidP="00603BB0">
      <w:pPr>
        <w:spacing w:line="480" w:lineRule="auto"/>
        <w:jc w:val="center"/>
        <w:rPr>
          <w:rFonts w:ascii="Arial" w:hAnsi="Arial" w:cs="Arial"/>
          <w:b/>
          <w:sz w:val="22"/>
          <w:szCs w:val="22"/>
        </w:rPr>
      </w:pPr>
    </w:p>
    <w:p w:rsidR="00B96048" w:rsidRDefault="00B96048" w:rsidP="00603BB0">
      <w:pPr>
        <w:jc w:val="both"/>
        <w:outlineLvl w:val="0"/>
        <w:rPr>
          <w:rFonts w:ascii="Arial" w:hAnsi="Arial" w:cs="Arial"/>
          <w:b/>
        </w:rPr>
      </w:pPr>
      <w:r w:rsidRPr="00603BB0">
        <w:rPr>
          <w:rFonts w:ascii="Arial" w:hAnsi="Arial" w:cs="Arial"/>
          <w:b/>
        </w:rPr>
        <w:t>2065.</w:t>
      </w:r>
      <w:r w:rsidRPr="00603BB0">
        <w:rPr>
          <w:rFonts w:ascii="Arial" w:hAnsi="Arial" w:cs="Arial"/>
          <w:b/>
        </w:rPr>
        <w:tab/>
        <w:t xml:space="preserve">Ms A M </w:t>
      </w:r>
      <w:bookmarkStart w:id="7" w:name="_Hlk106357422"/>
      <w:r w:rsidRPr="00603BB0">
        <w:rPr>
          <w:rFonts w:ascii="Arial" w:hAnsi="Arial" w:cs="Arial"/>
          <w:b/>
        </w:rPr>
        <w:t>Siwisa</w:t>
      </w:r>
      <w:bookmarkEnd w:id="7"/>
      <w:r w:rsidRPr="00603BB0">
        <w:rPr>
          <w:rFonts w:ascii="Arial" w:hAnsi="Arial" w:cs="Arial"/>
          <w:b/>
        </w:rPr>
        <w:t xml:space="preserve"> (EFF) to ask the Minister of Finance</w:t>
      </w:r>
      <w:r w:rsidR="002F4703" w:rsidRPr="00603BB0">
        <w:rPr>
          <w:rFonts w:ascii="Arial" w:hAnsi="Arial" w:cs="Arial"/>
          <w:b/>
        </w:rPr>
        <w:fldChar w:fldCharType="begin"/>
      </w:r>
      <w:r w:rsidRPr="00603BB0">
        <w:rPr>
          <w:rFonts w:ascii="Arial" w:hAnsi="Arial" w:cs="Arial"/>
        </w:rPr>
        <w:instrText xml:space="preserve"> XE "</w:instrText>
      </w:r>
      <w:r w:rsidRPr="00603BB0">
        <w:rPr>
          <w:rFonts w:ascii="Arial" w:hAnsi="Arial" w:cs="Arial"/>
          <w:b/>
        </w:rPr>
        <w:instrText>Finance</w:instrText>
      </w:r>
      <w:r w:rsidRPr="00603BB0">
        <w:rPr>
          <w:rFonts w:ascii="Arial" w:hAnsi="Arial" w:cs="Arial"/>
        </w:rPr>
        <w:instrText xml:space="preserve">" </w:instrText>
      </w:r>
      <w:r w:rsidR="002F4703" w:rsidRPr="00603BB0">
        <w:rPr>
          <w:rFonts w:ascii="Arial" w:hAnsi="Arial" w:cs="Arial"/>
          <w:b/>
        </w:rPr>
        <w:fldChar w:fldCharType="end"/>
      </w:r>
      <w:r w:rsidRPr="00603BB0">
        <w:rPr>
          <w:rFonts w:ascii="Arial" w:hAnsi="Arial" w:cs="Arial"/>
          <w:b/>
        </w:rPr>
        <w:t>:</w:t>
      </w:r>
    </w:p>
    <w:p w:rsidR="00603BB0" w:rsidRPr="00603BB0" w:rsidRDefault="00603BB0" w:rsidP="00603BB0">
      <w:pPr>
        <w:jc w:val="both"/>
        <w:outlineLvl w:val="0"/>
        <w:rPr>
          <w:rFonts w:ascii="Arial" w:hAnsi="Arial" w:cs="Arial"/>
          <w:b/>
          <w:lang w:val="en-ZA"/>
        </w:rPr>
      </w:pPr>
    </w:p>
    <w:p w:rsidR="00603BB0" w:rsidRDefault="00B96048" w:rsidP="00B0362E">
      <w:pPr>
        <w:spacing w:line="276" w:lineRule="auto"/>
        <w:jc w:val="both"/>
        <w:rPr>
          <w:rFonts w:ascii="Arial" w:hAnsi="Arial" w:cs="Arial"/>
        </w:rPr>
      </w:pPr>
      <w:r w:rsidRPr="00603BB0">
        <w:rPr>
          <w:rFonts w:ascii="Arial" w:eastAsia="Calibri" w:hAnsi="Arial" w:cs="Arial"/>
          <w:lang w:val="en-GB"/>
        </w:rPr>
        <w:t xml:space="preserve">Whether, noting the recent judgment of the Special Tribunal, which found that the O R Tambo District Municipality failed to comply with the emergency procurement processes to </w:t>
      </w:r>
      <w:r w:rsidRPr="00603BB0">
        <w:rPr>
          <w:rFonts w:ascii="Arial" w:hAnsi="Arial" w:cs="Arial"/>
        </w:rPr>
        <w:t>extend</w:t>
      </w:r>
      <w:r w:rsidRPr="00603BB0">
        <w:rPr>
          <w:rFonts w:ascii="Arial" w:eastAsia="Calibri" w:hAnsi="Arial" w:cs="Arial"/>
          <w:lang w:val="en-GB"/>
        </w:rPr>
        <w:t xml:space="preserve"> a contract and </w:t>
      </w:r>
      <w:r w:rsidRPr="00603BB0">
        <w:rPr>
          <w:rFonts w:ascii="Arial" w:hAnsi="Arial" w:cs="Arial"/>
        </w:rPr>
        <w:t>the</w:t>
      </w:r>
      <w:r w:rsidRPr="00603BB0">
        <w:rPr>
          <w:rFonts w:ascii="Arial" w:eastAsia="Calibri" w:hAnsi="Arial" w:cs="Arial"/>
          <w:lang w:val="en-GB"/>
        </w:rPr>
        <w:t xml:space="preserve"> process was seen as unlawful, any steps will be taken against the municipal officials who were found to have been involved in the specified processes; if not, what is the position in this regard; if so, (a) what steps will be taken and (b) by what date</w:t>
      </w:r>
      <w:r w:rsidRPr="00603BB0">
        <w:rPr>
          <w:rFonts w:ascii="Arial" w:hAnsi="Arial" w:cs="Arial"/>
        </w:rPr>
        <w:t>?</w:t>
      </w:r>
      <w:r w:rsidRPr="00603BB0">
        <w:rPr>
          <w:rFonts w:ascii="Arial" w:hAnsi="Arial" w:cs="Arial"/>
        </w:rPr>
        <w:tab/>
      </w:r>
      <w:r w:rsidRPr="00603BB0">
        <w:rPr>
          <w:rFonts w:ascii="Arial" w:hAnsi="Arial" w:cs="Arial"/>
        </w:rPr>
        <w:tab/>
      </w:r>
      <w:r w:rsidRPr="00603BB0">
        <w:rPr>
          <w:rFonts w:ascii="Arial" w:hAnsi="Arial" w:cs="Arial"/>
        </w:rPr>
        <w:tab/>
      </w:r>
      <w:r w:rsidRPr="00603BB0">
        <w:rPr>
          <w:rFonts w:ascii="Arial" w:hAnsi="Arial" w:cs="Arial"/>
        </w:rPr>
        <w:tab/>
      </w:r>
      <w:r w:rsidRPr="00603BB0">
        <w:rPr>
          <w:rFonts w:ascii="Arial" w:hAnsi="Arial" w:cs="Arial"/>
        </w:rPr>
        <w:tab/>
      </w:r>
      <w:r w:rsidRPr="00603BB0">
        <w:rPr>
          <w:rFonts w:ascii="Arial" w:hAnsi="Arial" w:cs="Arial"/>
        </w:rPr>
        <w:tab/>
      </w:r>
    </w:p>
    <w:p w:rsidR="00B96048" w:rsidRPr="00603BB0" w:rsidRDefault="00B96048" w:rsidP="00B0362E">
      <w:pPr>
        <w:spacing w:line="276" w:lineRule="auto"/>
        <w:ind w:left="709" w:firstLine="11"/>
        <w:jc w:val="right"/>
        <w:rPr>
          <w:rFonts w:ascii="Arial" w:eastAsia="Calibri" w:hAnsi="Arial" w:cs="Arial"/>
          <w:b/>
          <w:lang w:val="en-GB"/>
        </w:rPr>
      </w:pPr>
      <w:bookmarkStart w:id="8" w:name="_Hlk106357436"/>
      <w:r w:rsidRPr="00603BB0">
        <w:rPr>
          <w:rFonts w:ascii="Arial" w:hAnsi="Arial" w:cs="Arial"/>
          <w:sz w:val="20"/>
          <w:szCs w:val="20"/>
        </w:rPr>
        <w:t>NW2466E</w:t>
      </w:r>
    </w:p>
    <w:bookmarkEnd w:id="8"/>
    <w:p w:rsidR="00A310E0" w:rsidRPr="00603BB0" w:rsidRDefault="00A310E0" w:rsidP="00B0362E">
      <w:pPr>
        <w:spacing w:line="276" w:lineRule="auto"/>
        <w:ind w:left="709" w:right="26" w:firstLine="11"/>
        <w:jc w:val="both"/>
        <w:rPr>
          <w:rFonts w:ascii="Arial" w:hAnsi="Arial" w:cs="Arial"/>
          <w:sz w:val="22"/>
          <w:szCs w:val="22"/>
        </w:rPr>
      </w:pPr>
    </w:p>
    <w:p w:rsidR="00951562" w:rsidRDefault="00761654" w:rsidP="00B0362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603BB0">
        <w:rPr>
          <w:rFonts w:ascii="Arial" w:hAnsi="Arial" w:cs="Arial"/>
          <w:b/>
          <w:sz w:val="22"/>
          <w:szCs w:val="22"/>
        </w:rPr>
        <w:t>REPLY</w:t>
      </w:r>
    </w:p>
    <w:p w:rsidR="00603BB0" w:rsidRPr="00603BB0" w:rsidRDefault="00603BB0" w:rsidP="00B0362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3225CF" w:rsidRDefault="00603BB0" w:rsidP="00B0362E">
      <w:pPr>
        <w:shd w:val="clear" w:color="auto" w:fill="FFFFFF"/>
        <w:spacing w:line="276" w:lineRule="auto"/>
        <w:jc w:val="both"/>
        <w:rPr>
          <w:rFonts w:ascii="Arial" w:eastAsia="Calibri" w:hAnsi="Arial" w:cs="Arial"/>
          <w:lang w:val="en-GB"/>
        </w:rPr>
      </w:pPr>
      <w:r w:rsidRPr="00603BB0">
        <w:rPr>
          <w:rFonts w:ascii="Arial" w:eastAsia="Calibri" w:hAnsi="Arial" w:cs="Arial"/>
          <w:lang w:val="en-GB"/>
        </w:rPr>
        <w:t>The Tribunal outcomes were issued to the Accounting Officer of OR Tambo District Municipality.</w:t>
      </w:r>
      <w:r>
        <w:rPr>
          <w:rFonts w:ascii="Arial" w:eastAsia="Calibri" w:hAnsi="Arial" w:cs="Arial"/>
          <w:lang w:val="en-GB"/>
        </w:rPr>
        <w:t xml:space="preserve">  </w:t>
      </w:r>
      <w:r w:rsidR="00265286" w:rsidRPr="00603BB0">
        <w:rPr>
          <w:rFonts w:ascii="Arial" w:eastAsia="Calibri" w:hAnsi="Arial" w:cs="Arial"/>
          <w:lang w:val="en-GB"/>
        </w:rPr>
        <w:t xml:space="preserve">No steps will be taken </w:t>
      </w:r>
      <w:r w:rsidR="006F25B8" w:rsidRPr="00603BB0">
        <w:rPr>
          <w:rFonts w:ascii="Arial" w:eastAsia="Calibri" w:hAnsi="Arial" w:cs="Arial"/>
          <w:lang w:val="en-GB"/>
        </w:rPr>
        <w:t xml:space="preserve">against the municipal officials by </w:t>
      </w:r>
      <w:r w:rsidR="00D94AEE" w:rsidRPr="00603BB0">
        <w:rPr>
          <w:rFonts w:ascii="Arial" w:eastAsia="Calibri" w:hAnsi="Arial" w:cs="Arial"/>
          <w:lang w:val="en-GB"/>
        </w:rPr>
        <w:t xml:space="preserve">the </w:t>
      </w:r>
      <w:r w:rsidR="006F25B8" w:rsidRPr="00603BB0">
        <w:rPr>
          <w:rFonts w:ascii="Arial" w:eastAsia="Calibri" w:hAnsi="Arial" w:cs="Arial"/>
          <w:lang w:val="en-GB"/>
        </w:rPr>
        <w:t>National Treasury</w:t>
      </w:r>
      <w:r>
        <w:rPr>
          <w:rFonts w:ascii="Arial" w:eastAsia="Calibri" w:hAnsi="Arial" w:cs="Arial"/>
          <w:lang w:val="en-GB"/>
        </w:rPr>
        <w:t xml:space="preserve"> as the National Treasury</w:t>
      </w:r>
      <w:r w:rsidR="006F25B8" w:rsidRPr="00603BB0">
        <w:rPr>
          <w:rFonts w:ascii="Arial" w:eastAsia="Calibri" w:hAnsi="Arial" w:cs="Arial"/>
          <w:lang w:val="en-GB"/>
        </w:rPr>
        <w:t xml:space="preserve"> does not have jurisdiction in the disciplining of any organ of state employees or officials. </w:t>
      </w:r>
      <w:r w:rsidR="003225CF" w:rsidRPr="00603BB0">
        <w:rPr>
          <w:rFonts w:ascii="Arial" w:eastAsia="Calibri" w:hAnsi="Arial" w:cs="Arial"/>
          <w:lang w:val="en-GB"/>
        </w:rPr>
        <w:t xml:space="preserve">OR Tambo District Municipality will </w:t>
      </w:r>
      <w:r>
        <w:rPr>
          <w:rFonts w:ascii="Arial" w:eastAsia="Calibri" w:hAnsi="Arial" w:cs="Arial"/>
          <w:lang w:val="en-GB"/>
        </w:rPr>
        <w:t>be required to</w:t>
      </w:r>
      <w:r w:rsidR="003225CF" w:rsidRPr="00603BB0">
        <w:rPr>
          <w:rFonts w:ascii="Arial" w:eastAsia="Calibri" w:hAnsi="Arial" w:cs="Arial"/>
          <w:lang w:val="en-GB"/>
        </w:rPr>
        <w:t xml:space="preserve"> </w:t>
      </w:r>
      <w:r w:rsidR="006F25B8" w:rsidRPr="00603BB0">
        <w:rPr>
          <w:rFonts w:ascii="Arial" w:eastAsia="Calibri" w:hAnsi="Arial" w:cs="Arial"/>
          <w:lang w:val="en-GB"/>
        </w:rPr>
        <w:t xml:space="preserve">take action against any transgressions of its employees. </w:t>
      </w:r>
    </w:p>
    <w:p w:rsidR="00603BB0" w:rsidRPr="00603BB0" w:rsidRDefault="00603BB0" w:rsidP="00B0362E">
      <w:pPr>
        <w:shd w:val="clear" w:color="auto" w:fill="FFFFFF"/>
        <w:spacing w:line="276" w:lineRule="auto"/>
        <w:jc w:val="both"/>
        <w:rPr>
          <w:rFonts w:ascii="Arial" w:eastAsia="Calibri" w:hAnsi="Arial" w:cs="Arial"/>
          <w:lang w:val="en-GB"/>
        </w:rPr>
      </w:pPr>
    </w:p>
    <w:p w:rsidR="00951562" w:rsidRPr="00603BB0" w:rsidRDefault="00603BB0" w:rsidP="00B0362E">
      <w:pPr>
        <w:spacing w:line="276" w:lineRule="auto"/>
        <w:jc w:val="both"/>
        <w:outlineLvl w:val="0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 xml:space="preserve">The </w:t>
      </w:r>
      <w:r w:rsidR="006F25B8" w:rsidRPr="00603BB0">
        <w:rPr>
          <w:rFonts w:ascii="Arial" w:eastAsia="Calibri" w:hAnsi="Arial" w:cs="Arial"/>
          <w:lang w:val="en-GB"/>
        </w:rPr>
        <w:t xml:space="preserve">National Treasury </w:t>
      </w:r>
      <w:r>
        <w:rPr>
          <w:rFonts w:ascii="Arial" w:eastAsia="Calibri" w:hAnsi="Arial" w:cs="Arial"/>
          <w:lang w:val="en-GB"/>
        </w:rPr>
        <w:t>are able to</w:t>
      </w:r>
      <w:r w:rsidR="003225CF" w:rsidRPr="00603BB0">
        <w:rPr>
          <w:rFonts w:ascii="Arial" w:eastAsia="Calibri" w:hAnsi="Arial" w:cs="Arial"/>
          <w:lang w:val="en-GB"/>
        </w:rPr>
        <w:t xml:space="preserve"> </w:t>
      </w:r>
      <w:r w:rsidR="006F25B8" w:rsidRPr="00603BB0">
        <w:rPr>
          <w:rFonts w:ascii="Arial" w:eastAsia="Calibri" w:hAnsi="Arial" w:cs="Arial"/>
          <w:lang w:val="en-GB"/>
        </w:rPr>
        <w:t>monitor to ensure that necessary actions are taken against the</w:t>
      </w:r>
      <w:r w:rsidR="003225CF" w:rsidRPr="00603BB0">
        <w:rPr>
          <w:rFonts w:ascii="Arial" w:eastAsia="Calibri" w:hAnsi="Arial" w:cs="Arial"/>
          <w:lang w:val="en-GB"/>
        </w:rPr>
        <w:t xml:space="preserve"> implicated</w:t>
      </w:r>
      <w:r w:rsidR="006F25B8" w:rsidRPr="00603BB0">
        <w:rPr>
          <w:rFonts w:ascii="Arial" w:eastAsia="Calibri" w:hAnsi="Arial" w:cs="Arial"/>
          <w:lang w:val="en-GB"/>
        </w:rPr>
        <w:t xml:space="preserve"> officials.</w:t>
      </w:r>
    </w:p>
    <w:p w:rsidR="003225CF" w:rsidRPr="00603BB0" w:rsidRDefault="003225CF" w:rsidP="00603BB0">
      <w:pPr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7D0557" w:rsidRPr="00603BB0" w:rsidRDefault="007D0557" w:rsidP="00603BB0">
      <w:pPr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7D0557" w:rsidRPr="00603BB0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103B" w:rsidRDefault="002F103B" w:rsidP="00380E88">
      <w:r>
        <w:separator/>
      </w:r>
    </w:p>
  </w:endnote>
  <w:endnote w:type="continuationSeparator" w:id="0">
    <w:p w:rsidR="002F103B" w:rsidRDefault="002F103B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2F4703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2F10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103B" w:rsidRDefault="002F103B" w:rsidP="00380E88">
      <w:r>
        <w:separator/>
      </w:r>
    </w:p>
  </w:footnote>
  <w:footnote w:type="continuationSeparator" w:id="0">
    <w:p w:rsidR="002F103B" w:rsidRDefault="002F103B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7"/>
  </w:num>
  <w:num w:numId="5">
    <w:abstractNumId w:val="17"/>
  </w:num>
  <w:num w:numId="6">
    <w:abstractNumId w:val="6"/>
  </w:num>
  <w:num w:numId="7">
    <w:abstractNumId w:val="6"/>
  </w:num>
  <w:num w:numId="8">
    <w:abstractNumId w:val="18"/>
  </w:num>
  <w:num w:numId="9">
    <w:abstractNumId w:val="5"/>
  </w:num>
  <w:num w:numId="10">
    <w:abstractNumId w:val="10"/>
  </w:num>
  <w:num w:numId="11">
    <w:abstractNumId w:val="16"/>
  </w:num>
  <w:num w:numId="12">
    <w:abstractNumId w:val="12"/>
  </w:num>
  <w:num w:numId="13">
    <w:abstractNumId w:val="8"/>
  </w:num>
  <w:num w:numId="14">
    <w:abstractNumId w:val="1"/>
  </w:num>
  <w:num w:numId="15">
    <w:abstractNumId w:val="15"/>
  </w:num>
  <w:num w:numId="16">
    <w:abstractNumId w:val="2"/>
  </w:num>
  <w:num w:numId="17">
    <w:abstractNumId w:val="4"/>
  </w:num>
  <w:num w:numId="18">
    <w:abstractNumId w:val="9"/>
  </w:num>
  <w:num w:numId="19">
    <w:abstractNumId w:val="0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kwNKgFAFwB4rwtAAAA"/>
  </w:docVars>
  <w:rsids>
    <w:rsidRoot w:val="00063E28"/>
    <w:rsid w:val="000054AE"/>
    <w:rsid w:val="00005F25"/>
    <w:rsid w:val="00011016"/>
    <w:rsid w:val="00012A82"/>
    <w:rsid w:val="000147EE"/>
    <w:rsid w:val="00016A41"/>
    <w:rsid w:val="00017720"/>
    <w:rsid w:val="00020C04"/>
    <w:rsid w:val="000235AD"/>
    <w:rsid w:val="00023BC3"/>
    <w:rsid w:val="00025170"/>
    <w:rsid w:val="00026160"/>
    <w:rsid w:val="0002634B"/>
    <w:rsid w:val="000319D5"/>
    <w:rsid w:val="00037869"/>
    <w:rsid w:val="00041437"/>
    <w:rsid w:val="00042E4A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3C32"/>
    <w:rsid w:val="000A5567"/>
    <w:rsid w:val="000A57B1"/>
    <w:rsid w:val="000B16E9"/>
    <w:rsid w:val="000B51CC"/>
    <w:rsid w:val="000B555E"/>
    <w:rsid w:val="000C2BEF"/>
    <w:rsid w:val="000C3917"/>
    <w:rsid w:val="000C48D8"/>
    <w:rsid w:val="000D0973"/>
    <w:rsid w:val="000D33E9"/>
    <w:rsid w:val="000D5DF7"/>
    <w:rsid w:val="000E1B36"/>
    <w:rsid w:val="000E3AD1"/>
    <w:rsid w:val="000F0AF6"/>
    <w:rsid w:val="000F2CE8"/>
    <w:rsid w:val="000F37A4"/>
    <w:rsid w:val="000F3B14"/>
    <w:rsid w:val="000F45A0"/>
    <w:rsid w:val="000F5178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30348"/>
    <w:rsid w:val="00132CAF"/>
    <w:rsid w:val="00132CF0"/>
    <w:rsid w:val="001433AE"/>
    <w:rsid w:val="001436F1"/>
    <w:rsid w:val="0014441E"/>
    <w:rsid w:val="001463EE"/>
    <w:rsid w:val="00147193"/>
    <w:rsid w:val="0015727B"/>
    <w:rsid w:val="00170407"/>
    <w:rsid w:val="00181016"/>
    <w:rsid w:val="00183EB5"/>
    <w:rsid w:val="00197576"/>
    <w:rsid w:val="001B0917"/>
    <w:rsid w:val="001B1E0F"/>
    <w:rsid w:val="001B5BD3"/>
    <w:rsid w:val="001B7F2A"/>
    <w:rsid w:val="001C1E62"/>
    <w:rsid w:val="001D24BA"/>
    <w:rsid w:val="001D267B"/>
    <w:rsid w:val="001D4937"/>
    <w:rsid w:val="001E1132"/>
    <w:rsid w:val="001E379C"/>
    <w:rsid w:val="001E3FB5"/>
    <w:rsid w:val="001E58AC"/>
    <w:rsid w:val="001E6902"/>
    <w:rsid w:val="001F0769"/>
    <w:rsid w:val="001F4B50"/>
    <w:rsid w:val="001F6D0E"/>
    <w:rsid w:val="001F7560"/>
    <w:rsid w:val="002065BA"/>
    <w:rsid w:val="00207912"/>
    <w:rsid w:val="00216997"/>
    <w:rsid w:val="00223863"/>
    <w:rsid w:val="0022502D"/>
    <w:rsid w:val="00227B4C"/>
    <w:rsid w:val="00230BF6"/>
    <w:rsid w:val="002314BC"/>
    <w:rsid w:val="00231753"/>
    <w:rsid w:val="00234294"/>
    <w:rsid w:val="00237B23"/>
    <w:rsid w:val="00251791"/>
    <w:rsid w:val="002565E0"/>
    <w:rsid w:val="00260251"/>
    <w:rsid w:val="00262F05"/>
    <w:rsid w:val="00265286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A4157"/>
    <w:rsid w:val="002A588E"/>
    <w:rsid w:val="002B3B25"/>
    <w:rsid w:val="002B7345"/>
    <w:rsid w:val="002D104B"/>
    <w:rsid w:val="002D10B3"/>
    <w:rsid w:val="002D2A4C"/>
    <w:rsid w:val="002D499A"/>
    <w:rsid w:val="002D54F7"/>
    <w:rsid w:val="002E4AA0"/>
    <w:rsid w:val="002F103B"/>
    <w:rsid w:val="002F4703"/>
    <w:rsid w:val="002F6E86"/>
    <w:rsid w:val="003005D2"/>
    <w:rsid w:val="00303F4E"/>
    <w:rsid w:val="003225CF"/>
    <w:rsid w:val="00326CF2"/>
    <w:rsid w:val="003323CF"/>
    <w:rsid w:val="00340C3F"/>
    <w:rsid w:val="003421BD"/>
    <w:rsid w:val="00344553"/>
    <w:rsid w:val="00345531"/>
    <w:rsid w:val="00346695"/>
    <w:rsid w:val="00351BF5"/>
    <w:rsid w:val="00354BA4"/>
    <w:rsid w:val="00367976"/>
    <w:rsid w:val="003707A7"/>
    <w:rsid w:val="00374DCE"/>
    <w:rsid w:val="0037795E"/>
    <w:rsid w:val="00380E88"/>
    <w:rsid w:val="003817F5"/>
    <w:rsid w:val="003845EF"/>
    <w:rsid w:val="00393919"/>
    <w:rsid w:val="003A5B00"/>
    <w:rsid w:val="003A6BD5"/>
    <w:rsid w:val="003B0336"/>
    <w:rsid w:val="003B0A2D"/>
    <w:rsid w:val="003B72D6"/>
    <w:rsid w:val="003C24F7"/>
    <w:rsid w:val="003C4E57"/>
    <w:rsid w:val="003D0E83"/>
    <w:rsid w:val="003D5A20"/>
    <w:rsid w:val="003D6E21"/>
    <w:rsid w:val="003E03B4"/>
    <w:rsid w:val="003E2711"/>
    <w:rsid w:val="003E6A8B"/>
    <w:rsid w:val="003F1329"/>
    <w:rsid w:val="003F6A56"/>
    <w:rsid w:val="004112AE"/>
    <w:rsid w:val="0041359E"/>
    <w:rsid w:val="00413ABE"/>
    <w:rsid w:val="00413C95"/>
    <w:rsid w:val="00422EC6"/>
    <w:rsid w:val="004260E9"/>
    <w:rsid w:val="0042645C"/>
    <w:rsid w:val="00426C51"/>
    <w:rsid w:val="00426D08"/>
    <w:rsid w:val="00427ECA"/>
    <w:rsid w:val="0043065E"/>
    <w:rsid w:val="00435349"/>
    <w:rsid w:val="00435EA2"/>
    <w:rsid w:val="004373C8"/>
    <w:rsid w:val="00453CF1"/>
    <w:rsid w:val="00455DF1"/>
    <w:rsid w:val="0046713E"/>
    <w:rsid w:val="004709BD"/>
    <w:rsid w:val="00472D86"/>
    <w:rsid w:val="00473446"/>
    <w:rsid w:val="00474BDC"/>
    <w:rsid w:val="00480D1F"/>
    <w:rsid w:val="00484737"/>
    <w:rsid w:val="00485B2E"/>
    <w:rsid w:val="00485F09"/>
    <w:rsid w:val="004936B2"/>
    <w:rsid w:val="00495422"/>
    <w:rsid w:val="00496D69"/>
    <w:rsid w:val="004A078E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4BFE"/>
    <w:rsid w:val="004D51F0"/>
    <w:rsid w:val="004D568A"/>
    <w:rsid w:val="004E3098"/>
    <w:rsid w:val="004E6E7D"/>
    <w:rsid w:val="004F43FB"/>
    <w:rsid w:val="00503CF8"/>
    <w:rsid w:val="005062A3"/>
    <w:rsid w:val="00513747"/>
    <w:rsid w:val="00513A6D"/>
    <w:rsid w:val="005141B3"/>
    <w:rsid w:val="00517963"/>
    <w:rsid w:val="00522B65"/>
    <w:rsid w:val="005313B2"/>
    <w:rsid w:val="00532BB4"/>
    <w:rsid w:val="0053398C"/>
    <w:rsid w:val="00533BBC"/>
    <w:rsid w:val="00533C35"/>
    <w:rsid w:val="00547158"/>
    <w:rsid w:val="00547F39"/>
    <w:rsid w:val="0055290F"/>
    <w:rsid w:val="00553EDC"/>
    <w:rsid w:val="00566101"/>
    <w:rsid w:val="005706F1"/>
    <w:rsid w:val="00574E19"/>
    <w:rsid w:val="005801E0"/>
    <w:rsid w:val="005853FD"/>
    <w:rsid w:val="005A3443"/>
    <w:rsid w:val="005A4B7A"/>
    <w:rsid w:val="005B6F0A"/>
    <w:rsid w:val="005D0154"/>
    <w:rsid w:val="005D556E"/>
    <w:rsid w:val="005E21D9"/>
    <w:rsid w:val="005E32E0"/>
    <w:rsid w:val="005E415D"/>
    <w:rsid w:val="005F05C1"/>
    <w:rsid w:val="005F11A2"/>
    <w:rsid w:val="005F3E3B"/>
    <w:rsid w:val="005F6B76"/>
    <w:rsid w:val="00603BB0"/>
    <w:rsid w:val="00613FC6"/>
    <w:rsid w:val="006239F1"/>
    <w:rsid w:val="00624D20"/>
    <w:rsid w:val="0062770E"/>
    <w:rsid w:val="00631CD4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5AD"/>
    <w:rsid w:val="0067264D"/>
    <w:rsid w:val="00675635"/>
    <w:rsid w:val="00685058"/>
    <w:rsid w:val="00685F0E"/>
    <w:rsid w:val="00687D9E"/>
    <w:rsid w:val="00693A64"/>
    <w:rsid w:val="006951C6"/>
    <w:rsid w:val="006A1B24"/>
    <w:rsid w:val="006B61B0"/>
    <w:rsid w:val="006B7908"/>
    <w:rsid w:val="006C1C02"/>
    <w:rsid w:val="006C2191"/>
    <w:rsid w:val="006C2B5C"/>
    <w:rsid w:val="006C2D5C"/>
    <w:rsid w:val="006D1766"/>
    <w:rsid w:val="006D1B36"/>
    <w:rsid w:val="006D2C61"/>
    <w:rsid w:val="006D2F61"/>
    <w:rsid w:val="006D37C3"/>
    <w:rsid w:val="006D39E9"/>
    <w:rsid w:val="006F25B8"/>
    <w:rsid w:val="00704DC7"/>
    <w:rsid w:val="007118EA"/>
    <w:rsid w:val="00712545"/>
    <w:rsid w:val="00712E95"/>
    <w:rsid w:val="007175DE"/>
    <w:rsid w:val="00726A9C"/>
    <w:rsid w:val="00732A53"/>
    <w:rsid w:val="007359BF"/>
    <w:rsid w:val="00737375"/>
    <w:rsid w:val="00743F26"/>
    <w:rsid w:val="00751942"/>
    <w:rsid w:val="00751A1E"/>
    <w:rsid w:val="007540E0"/>
    <w:rsid w:val="007544A8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95856"/>
    <w:rsid w:val="007A32AF"/>
    <w:rsid w:val="007A78C0"/>
    <w:rsid w:val="007B1BA1"/>
    <w:rsid w:val="007B3BDB"/>
    <w:rsid w:val="007C3B62"/>
    <w:rsid w:val="007C44DF"/>
    <w:rsid w:val="007C4690"/>
    <w:rsid w:val="007C51AA"/>
    <w:rsid w:val="007C5A36"/>
    <w:rsid w:val="007D0557"/>
    <w:rsid w:val="007D25DF"/>
    <w:rsid w:val="007D4060"/>
    <w:rsid w:val="007E56A2"/>
    <w:rsid w:val="007E7A1C"/>
    <w:rsid w:val="007F18AA"/>
    <w:rsid w:val="007F439B"/>
    <w:rsid w:val="007F5C89"/>
    <w:rsid w:val="0080027D"/>
    <w:rsid w:val="00800B54"/>
    <w:rsid w:val="00803AC4"/>
    <w:rsid w:val="00807B52"/>
    <w:rsid w:val="00811367"/>
    <w:rsid w:val="008125F7"/>
    <w:rsid w:val="00813FF0"/>
    <w:rsid w:val="00814CE4"/>
    <w:rsid w:val="008176A7"/>
    <w:rsid w:val="008205C8"/>
    <w:rsid w:val="008223D4"/>
    <w:rsid w:val="008233E1"/>
    <w:rsid w:val="008270A1"/>
    <w:rsid w:val="008321A4"/>
    <w:rsid w:val="0084121D"/>
    <w:rsid w:val="00852DC3"/>
    <w:rsid w:val="008600E0"/>
    <w:rsid w:val="008631A7"/>
    <w:rsid w:val="008653CB"/>
    <w:rsid w:val="00866056"/>
    <w:rsid w:val="00876CBB"/>
    <w:rsid w:val="008779EA"/>
    <w:rsid w:val="00880EA8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D62"/>
    <w:rsid w:val="008E4142"/>
    <w:rsid w:val="008F0489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680D"/>
    <w:rsid w:val="00945542"/>
    <w:rsid w:val="009508F2"/>
    <w:rsid w:val="00950F95"/>
    <w:rsid w:val="00951562"/>
    <w:rsid w:val="00951BE6"/>
    <w:rsid w:val="00953363"/>
    <w:rsid w:val="00953F07"/>
    <w:rsid w:val="009548CB"/>
    <w:rsid w:val="0096007E"/>
    <w:rsid w:val="00960B82"/>
    <w:rsid w:val="00961C4F"/>
    <w:rsid w:val="00965E2A"/>
    <w:rsid w:val="009679C8"/>
    <w:rsid w:val="00972601"/>
    <w:rsid w:val="00976E83"/>
    <w:rsid w:val="0097786E"/>
    <w:rsid w:val="00977E9D"/>
    <w:rsid w:val="00986C1B"/>
    <w:rsid w:val="00987BC9"/>
    <w:rsid w:val="0099170A"/>
    <w:rsid w:val="009932FB"/>
    <w:rsid w:val="009A18A7"/>
    <w:rsid w:val="009A1B65"/>
    <w:rsid w:val="009C45D6"/>
    <w:rsid w:val="009C6567"/>
    <w:rsid w:val="009C72B2"/>
    <w:rsid w:val="009E1AB2"/>
    <w:rsid w:val="009E24E9"/>
    <w:rsid w:val="009F2415"/>
    <w:rsid w:val="009F480A"/>
    <w:rsid w:val="00A02200"/>
    <w:rsid w:val="00A02793"/>
    <w:rsid w:val="00A04163"/>
    <w:rsid w:val="00A06A31"/>
    <w:rsid w:val="00A15D3C"/>
    <w:rsid w:val="00A1736D"/>
    <w:rsid w:val="00A23A3E"/>
    <w:rsid w:val="00A310E0"/>
    <w:rsid w:val="00A337C8"/>
    <w:rsid w:val="00A359DB"/>
    <w:rsid w:val="00A45496"/>
    <w:rsid w:val="00A45FE5"/>
    <w:rsid w:val="00A51243"/>
    <w:rsid w:val="00A51431"/>
    <w:rsid w:val="00A525F0"/>
    <w:rsid w:val="00A55CB3"/>
    <w:rsid w:val="00A566A2"/>
    <w:rsid w:val="00A5731A"/>
    <w:rsid w:val="00A60DDB"/>
    <w:rsid w:val="00A61462"/>
    <w:rsid w:val="00A677C3"/>
    <w:rsid w:val="00A72B9B"/>
    <w:rsid w:val="00A7553A"/>
    <w:rsid w:val="00A81161"/>
    <w:rsid w:val="00A84063"/>
    <w:rsid w:val="00A84F7F"/>
    <w:rsid w:val="00A85716"/>
    <w:rsid w:val="00A952EA"/>
    <w:rsid w:val="00A96A79"/>
    <w:rsid w:val="00A97C66"/>
    <w:rsid w:val="00AA4ED9"/>
    <w:rsid w:val="00AB5748"/>
    <w:rsid w:val="00AB5B28"/>
    <w:rsid w:val="00AB7F03"/>
    <w:rsid w:val="00AD00CE"/>
    <w:rsid w:val="00AD1B6E"/>
    <w:rsid w:val="00AD2B89"/>
    <w:rsid w:val="00AD5C9B"/>
    <w:rsid w:val="00AE07DE"/>
    <w:rsid w:val="00AE29F6"/>
    <w:rsid w:val="00AF70A9"/>
    <w:rsid w:val="00B01674"/>
    <w:rsid w:val="00B0362E"/>
    <w:rsid w:val="00B03AF4"/>
    <w:rsid w:val="00B03DD6"/>
    <w:rsid w:val="00B1117F"/>
    <w:rsid w:val="00B111EF"/>
    <w:rsid w:val="00B1562B"/>
    <w:rsid w:val="00B1593D"/>
    <w:rsid w:val="00B20E37"/>
    <w:rsid w:val="00B31AAE"/>
    <w:rsid w:val="00B35E0C"/>
    <w:rsid w:val="00B432CA"/>
    <w:rsid w:val="00B447E6"/>
    <w:rsid w:val="00B46449"/>
    <w:rsid w:val="00B57527"/>
    <w:rsid w:val="00B57D6E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87344"/>
    <w:rsid w:val="00B913C7"/>
    <w:rsid w:val="00B936E9"/>
    <w:rsid w:val="00B95452"/>
    <w:rsid w:val="00B96048"/>
    <w:rsid w:val="00B96B34"/>
    <w:rsid w:val="00BA517C"/>
    <w:rsid w:val="00BA5C4D"/>
    <w:rsid w:val="00BB333E"/>
    <w:rsid w:val="00BB416B"/>
    <w:rsid w:val="00BC0A3B"/>
    <w:rsid w:val="00BC3150"/>
    <w:rsid w:val="00BC450A"/>
    <w:rsid w:val="00BC4BEA"/>
    <w:rsid w:val="00BC5A3F"/>
    <w:rsid w:val="00BD05BC"/>
    <w:rsid w:val="00BD31C6"/>
    <w:rsid w:val="00BE533B"/>
    <w:rsid w:val="00BE64EB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5A57"/>
    <w:rsid w:val="00C77F83"/>
    <w:rsid w:val="00C87C5C"/>
    <w:rsid w:val="00C905A7"/>
    <w:rsid w:val="00CA2A8F"/>
    <w:rsid w:val="00CB034C"/>
    <w:rsid w:val="00CB4FDB"/>
    <w:rsid w:val="00CB51AD"/>
    <w:rsid w:val="00CC0640"/>
    <w:rsid w:val="00CC2F3E"/>
    <w:rsid w:val="00CC392D"/>
    <w:rsid w:val="00CC7673"/>
    <w:rsid w:val="00CE0468"/>
    <w:rsid w:val="00CF097E"/>
    <w:rsid w:val="00D01E04"/>
    <w:rsid w:val="00D05765"/>
    <w:rsid w:val="00D1433D"/>
    <w:rsid w:val="00D17D13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1860"/>
    <w:rsid w:val="00D537FD"/>
    <w:rsid w:val="00D61422"/>
    <w:rsid w:val="00D65933"/>
    <w:rsid w:val="00D709E4"/>
    <w:rsid w:val="00D74F80"/>
    <w:rsid w:val="00D761DC"/>
    <w:rsid w:val="00D90B3F"/>
    <w:rsid w:val="00D94AEE"/>
    <w:rsid w:val="00DA46AF"/>
    <w:rsid w:val="00DB2463"/>
    <w:rsid w:val="00DC769E"/>
    <w:rsid w:val="00DC76EF"/>
    <w:rsid w:val="00DD0F3E"/>
    <w:rsid w:val="00DD2A0D"/>
    <w:rsid w:val="00DD5296"/>
    <w:rsid w:val="00DE122E"/>
    <w:rsid w:val="00DE3CBB"/>
    <w:rsid w:val="00DE56AD"/>
    <w:rsid w:val="00DE76CB"/>
    <w:rsid w:val="00DF0D26"/>
    <w:rsid w:val="00DF4200"/>
    <w:rsid w:val="00DF746E"/>
    <w:rsid w:val="00DF7D10"/>
    <w:rsid w:val="00E01FF6"/>
    <w:rsid w:val="00E0626A"/>
    <w:rsid w:val="00E103FB"/>
    <w:rsid w:val="00E130CF"/>
    <w:rsid w:val="00E150D2"/>
    <w:rsid w:val="00E1520C"/>
    <w:rsid w:val="00E202D4"/>
    <w:rsid w:val="00E35140"/>
    <w:rsid w:val="00E359AC"/>
    <w:rsid w:val="00E376D0"/>
    <w:rsid w:val="00E37A36"/>
    <w:rsid w:val="00E42AEE"/>
    <w:rsid w:val="00E43A5D"/>
    <w:rsid w:val="00E4672E"/>
    <w:rsid w:val="00E533D0"/>
    <w:rsid w:val="00E55071"/>
    <w:rsid w:val="00E57DDD"/>
    <w:rsid w:val="00E60EE1"/>
    <w:rsid w:val="00E72F99"/>
    <w:rsid w:val="00E74D85"/>
    <w:rsid w:val="00E77DF6"/>
    <w:rsid w:val="00E8352B"/>
    <w:rsid w:val="00E938DE"/>
    <w:rsid w:val="00E950AD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A3C"/>
    <w:rsid w:val="00EE2E7B"/>
    <w:rsid w:val="00EE65D7"/>
    <w:rsid w:val="00EE7CEF"/>
    <w:rsid w:val="00EE7DD6"/>
    <w:rsid w:val="00EF5BB4"/>
    <w:rsid w:val="00F01FD1"/>
    <w:rsid w:val="00F03C60"/>
    <w:rsid w:val="00F04D43"/>
    <w:rsid w:val="00F05CB1"/>
    <w:rsid w:val="00F06A25"/>
    <w:rsid w:val="00F1421B"/>
    <w:rsid w:val="00F17B2E"/>
    <w:rsid w:val="00F201B8"/>
    <w:rsid w:val="00F267D9"/>
    <w:rsid w:val="00F27B12"/>
    <w:rsid w:val="00F33FD4"/>
    <w:rsid w:val="00F35296"/>
    <w:rsid w:val="00F36709"/>
    <w:rsid w:val="00F4189C"/>
    <w:rsid w:val="00F41C86"/>
    <w:rsid w:val="00F47FDD"/>
    <w:rsid w:val="00F51C17"/>
    <w:rsid w:val="00F5571A"/>
    <w:rsid w:val="00F6058B"/>
    <w:rsid w:val="00F6442E"/>
    <w:rsid w:val="00F659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A2973"/>
    <w:rsid w:val="00FB0A2F"/>
    <w:rsid w:val="00FB0ABC"/>
    <w:rsid w:val="00FB5217"/>
    <w:rsid w:val="00FB5B3F"/>
    <w:rsid w:val="00FB63B5"/>
    <w:rsid w:val="00FC2064"/>
    <w:rsid w:val="00FC2209"/>
    <w:rsid w:val="00FC224A"/>
    <w:rsid w:val="00FC2A11"/>
    <w:rsid w:val="00FC4E03"/>
    <w:rsid w:val="00FD137D"/>
    <w:rsid w:val="00FD2E66"/>
    <w:rsid w:val="00FD4700"/>
    <w:rsid w:val="00FD595E"/>
    <w:rsid w:val="00FE03B0"/>
    <w:rsid w:val="00FE0ABD"/>
    <w:rsid w:val="00FE12F0"/>
    <w:rsid w:val="00FE4A54"/>
    <w:rsid w:val="00FE58EB"/>
    <w:rsid w:val="00FE6729"/>
    <w:rsid w:val="00FE6F3D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8E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E5EEF0-9AC8-4E22-966C-42E48A4EF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11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1-12-01T09:53:00Z</cp:lastPrinted>
  <dcterms:created xsi:type="dcterms:W3CDTF">2022-06-21T10:21:00Z</dcterms:created>
  <dcterms:modified xsi:type="dcterms:W3CDTF">2022-06-2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